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0580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leksander Rogali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cin Miczug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